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516BA" w14:textId="216AD6C8" w:rsidR="00751632" w:rsidRPr="00213617" w:rsidRDefault="00751632" w:rsidP="00751632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23FF1081">
            <wp:simplePos x="0" y="0"/>
            <wp:positionH relativeFrom="column">
              <wp:posOffset>38100</wp:posOffset>
            </wp:positionH>
            <wp:positionV relativeFrom="paragraph">
              <wp:posOffset>19050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0DD0E23D" w14:textId="77777777" w:rsidR="006A0718" w:rsidRDefault="006A0718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</w:p>
    <w:p w14:paraId="7F0253B3" w14:textId="6F976A09" w:rsidR="006A0718" w:rsidRDefault="006A0718" w:rsidP="00AC552C">
      <w:pPr>
        <w:spacing w:after="0"/>
        <w:jc w:val="center"/>
        <w:rPr>
          <w:rFonts w:ascii="Comic Sans MS" w:hAnsi="Comic Sans MS"/>
          <w:sz w:val="28"/>
          <w:szCs w:val="28"/>
        </w:rPr>
      </w:pPr>
      <w:r w:rsidRPr="00877CC8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0AA6FEE3">
                <wp:simplePos x="0" y="0"/>
                <wp:positionH relativeFrom="column">
                  <wp:posOffset>-142875</wp:posOffset>
                </wp:positionH>
                <wp:positionV relativeFrom="page">
                  <wp:posOffset>1285875</wp:posOffset>
                </wp:positionV>
                <wp:extent cx="2209800" cy="44767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9800" cy="44767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1.25pt;margin-top:101.25pt;width:174pt;height:35.25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C552C">
        <w:rPr>
          <w:rFonts w:ascii="Comic Sans MS" w:hAnsi="Comic Sans MS"/>
          <w:sz w:val="28"/>
          <w:szCs w:val="28"/>
        </w:rPr>
        <w:t>Re</w:t>
      </w:r>
      <w:r w:rsidR="00A85177">
        <w:rPr>
          <w:rFonts w:ascii="Comic Sans MS" w:hAnsi="Comic Sans MS"/>
          <w:sz w:val="28"/>
          <w:szCs w:val="28"/>
        </w:rPr>
        <w:t>quest</w:t>
      </w:r>
      <w:r w:rsidR="00AC552C">
        <w:rPr>
          <w:rFonts w:ascii="Comic Sans MS" w:hAnsi="Comic Sans MS"/>
          <w:sz w:val="28"/>
          <w:szCs w:val="28"/>
        </w:rPr>
        <w:t>/Waiver</w:t>
      </w:r>
    </w:p>
    <w:p w14:paraId="0EB320C4" w14:textId="1C80EBC6" w:rsidR="00AC552C" w:rsidRDefault="00AC552C" w:rsidP="00AC552C">
      <w:pPr>
        <w:spacing w:after="0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For</w:t>
      </w:r>
    </w:p>
    <w:p w14:paraId="0BB4627D" w14:textId="24745CCA" w:rsidR="00AC552C" w:rsidRDefault="00AC552C" w:rsidP="00AC552C">
      <w:pPr>
        <w:spacing w:after="0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Notification of</w:t>
      </w:r>
    </w:p>
    <w:p w14:paraId="6A59EB7E" w14:textId="12FF5F31" w:rsidR="003C7894" w:rsidRDefault="00AC552C" w:rsidP="00AC552C">
      <w:pPr>
        <w:spacing w:after="0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Pesticide Application</w:t>
      </w:r>
    </w:p>
    <w:p w14:paraId="69F39026" w14:textId="3FEDE83B" w:rsidR="00AC552C" w:rsidRDefault="00AC552C" w:rsidP="00AC552C">
      <w:pPr>
        <w:jc w:val="center"/>
        <w:rPr>
          <w:rFonts w:ascii="Comic Sans MS" w:hAnsi="Comic Sans MS"/>
          <w:sz w:val="28"/>
          <w:szCs w:val="28"/>
        </w:rPr>
      </w:pPr>
    </w:p>
    <w:p w14:paraId="24F304E3" w14:textId="5A95C869" w:rsidR="00AC552C" w:rsidRPr="00AC552C" w:rsidRDefault="00AC552C" w:rsidP="00AC552C">
      <w:pPr>
        <w:rPr>
          <w:rFonts w:ascii="Comic Sans MS" w:hAnsi="Comic Sans MS"/>
          <w:sz w:val="24"/>
          <w:szCs w:val="24"/>
        </w:rPr>
      </w:pPr>
      <w:r w:rsidRPr="00AC552C">
        <w:rPr>
          <w:rFonts w:ascii="Comic Sans MS" w:hAnsi="Comic Sans MS"/>
          <w:sz w:val="24"/>
          <w:szCs w:val="24"/>
        </w:rPr>
        <w:t>Date:  ________________</w:t>
      </w:r>
      <w:r w:rsidR="004B35B3">
        <w:rPr>
          <w:rFonts w:ascii="Comic Sans MS" w:hAnsi="Comic Sans MS"/>
          <w:sz w:val="24"/>
          <w:szCs w:val="24"/>
        </w:rPr>
        <w:t>____</w:t>
      </w:r>
      <w:r w:rsidRPr="00AC552C">
        <w:rPr>
          <w:rFonts w:ascii="Comic Sans MS" w:hAnsi="Comic Sans MS"/>
          <w:sz w:val="24"/>
          <w:szCs w:val="24"/>
        </w:rPr>
        <w:t>_______________</w:t>
      </w:r>
    </w:p>
    <w:p w14:paraId="2E875A79" w14:textId="2ACD1191" w:rsidR="00AC552C" w:rsidRPr="00AC552C" w:rsidRDefault="00AC552C" w:rsidP="00AC552C">
      <w:pPr>
        <w:rPr>
          <w:rFonts w:ascii="Comic Sans MS" w:hAnsi="Comic Sans MS"/>
          <w:sz w:val="24"/>
          <w:szCs w:val="24"/>
        </w:rPr>
      </w:pPr>
      <w:r w:rsidRPr="00AC552C">
        <w:rPr>
          <w:rFonts w:ascii="Comic Sans MS" w:hAnsi="Comic Sans MS"/>
          <w:sz w:val="24"/>
          <w:szCs w:val="24"/>
        </w:rPr>
        <w:t>Child’s Name:  ______________</w:t>
      </w:r>
      <w:r w:rsidR="004B35B3">
        <w:rPr>
          <w:rFonts w:ascii="Comic Sans MS" w:hAnsi="Comic Sans MS"/>
          <w:sz w:val="24"/>
          <w:szCs w:val="24"/>
        </w:rPr>
        <w:t>____</w:t>
      </w:r>
      <w:r w:rsidRPr="00AC552C">
        <w:rPr>
          <w:rFonts w:ascii="Comic Sans MS" w:hAnsi="Comic Sans MS"/>
          <w:sz w:val="24"/>
          <w:szCs w:val="24"/>
        </w:rPr>
        <w:t>___________</w:t>
      </w:r>
      <w:r w:rsidRPr="00AC552C">
        <w:rPr>
          <w:rFonts w:ascii="Comic Sans MS" w:hAnsi="Comic Sans MS"/>
          <w:sz w:val="24"/>
          <w:szCs w:val="24"/>
        </w:rPr>
        <w:tab/>
        <w:t>Classroom:  ______</w:t>
      </w:r>
      <w:r w:rsidR="004B35B3">
        <w:rPr>
          <w:rFonts w:ascii="Comic Sans MS" w:hAnsi="Comic Sans MS"/>
          <w:sz w:val="24"/>
          <w:szCs w:val="24"/>
        </w:rPr>
        <w:t>____</w:t>
      </w:r>
      <w:r w:rsidRPr="00AC552C">
        <w:rPr>
          <w:rFonts w:ascii="Comic Sans MS" w:hAnsi="Comic Sans MS"/>
          <w:sz w:val="24"/>
          <w:szCs w:val="24"/>
        </w:rPr>
        <w:t>_________</w:t>
      </w:r>
    </w:p>
    <w:p w14:paraId="3F58C2CB" w14:textId="4B35B4B8" w:rsidR="00AC552C" w:rsidRPr="00AC552C" w:rsidRDefault="00AC552C" w:rsidP="00AC552C">
      <w:pPr>
        <w:rPr>
          <w:rFonts w:ascii="Comic Sans MS" w:hAnsi="Comic Sans MS"/>
          <w:sz w:val="24"/>
          <w:szCs w:val="24"/>
        </w:rPr>
      </w:pPr>
    </w:p>
    <w:p w14:paraId="6662E1EA" w14:textId="6E06CC59" w:rsidR="00AC552C" w:rsidRPr="004B35B3" w:rsidRDefault="00AC552C" w:rsidP="00AC552C">
      <w:pPr>
        <w:jc w:val="center"/>
        <w:rPr>
          <w:rFonts w:ascii="Comic Sans MS" w:hAnsi="Comic Sans MS"/>
          <w:b/>
          <w:bCs/>
          <w:sz w:val="28"/>
          <w:szCs w:val="28"/>
          <w:u w:val="single"/>
        </w:rPr>
      </w:pPr>
      <w:r w:rsidRPr="004B35B3">
        <w:rPr>
          <w:rFonts w:ascii="Comic Sans MS" w:hAnsi="Comic Sans MS"/>
          <w:b/>
          <w:bCs/>
          <w:sz w:val="28"/>
          <w:szCs w:val="28"/>
          <w:u w:val="single"/>
        </w:rPr>
        <w:t>NOTIFICATION REQUEST</w:t>
      </w:r>
    </w:p>
    <w:p w14:paraId="727C336A" w14:textId="15DA7430" w:rsidR="00AC552C" w:rsidRDefault="00AC552C" w:rsidP="00AC552C">
      <w:pPr>
        <w:rPr>
          <w:rFonts w:ascii="Comic Sans MS" w:hAnsi="Comic Sans MS"/>
          <w:sz w:val="28"/>
          <w:szCs w:val="28"/>
        </w:rPr>
      </w:pPr>
    </w:p>
    <w:p w14:paraId="78A800AB" w14:textId="0A47ACB7" w:rsidR="00AC552C" w:rsidRDefault="00AC552C" w:rsidP="00AC552C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 understand that, upon request</w:t>
      </w:r>
      <w:r w:rsidRPr="00AC552C">
        <w:rPr>
          <w:rFonts w:ascii="Comic Sans MS" w:hAnsi="Comic Sans MS"/>
          <w:sz w:val="24"/>
          <w:szCs w:val="24"/>
        </w:rPr>
        <w:t>, Little Friends Preschool is required to supply information about individual pesticide applications at least 72 hours before application.</w:t>
      </w:r>
    </w:p>
    <w:p w14:paraId="7AB98F5D" w14:textId="3BBDED67" w:rsidR="00AC552C" w:rsidRDefault="00AC552C" w:rsidP="00AC552C">
      <w:pPr>
        <w:rPr>
          <w:rFonts w:ascii="Comic Sans MS" w:hAnsi="Comic Sans MS"/>
          <w:sz w:val="24"/>
          <w:szCs w:val="24"/>
        </w:rPr>
      </w:pPr>
    </w:p>
    <w:p w14:paraId="004963C3" w14:textId="57CE62F7" w:rsidR="00AC552C" w:rsidRDefault="00AC552C" w:rsidP="00AC552C">
      <w:pPr>
        <w:rPr>
          <w:rFonts w:ascii="Comic Sans MS" w:hAnsi="Comic Sans MS"/>
          <w:sz w:val="24"/>
          <w:szCs w:val="24"/>
        </w:rPr>
      </w:pPr>
      <w:r w:rsidRPr="00AC552C">
        <w:rPr>
          <w:rFonts w:ascii="Comic Sans MS" w:hAnsi="Comic Sans MS"/>
          <w:sz w:val="24"/>
          <w:szCs w:val="24"/>
          <w:u w:val="single"/>
        </w:rPr>
        <w:t>YES</w:t>
      </w:r>
      <w:r>
        <w:rPr>
          <w:rFonts w:ascii="Comic Sans MS" w:hAnsi="Comic Sans MS"/>
          <w:sz w:val="24"/>
          <w:szCs w:val="24"/>
        </w:rPr>
        <w:t>, I have received a copy of Little Friends Preschool Integrated Pest Management Summary and I would like to be notified before each pesticide application at the Center.</w:t>
      </w:r>
    </w:p>
    <w:p w14:paraId="23B78F19" w14:textId="53F9851A" w:rsidR="00AC552C" w:rsidRDefault="00AC552C" w:rsidP="00AC552C">
      <w:pPr>
        <w:rPr>
          <w:rFonts w:ascii="Comic Sans MS" w:hAnsi="Comic Sans MS"/>
          <w:sz w:val="24"/>
          <w:szCs w:val="24"/>
        </w:rPr>
      </w:pPr>
    </w:p>
    <w:p w14:paraId="26741A2D" w14:textId="1537AD81" w:rsidR="00AC552C" w:rsidRDefault="00AC552C" w:rsidP="00AC552C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_______________________________________</w:t>
      </w:r>
      <w:r>
        <w:rPr>
          <w:rFonts w:ascii="Comic Sans MS" w:hAnsi="Comic Sans MS"/>
          <w:sz w:val="24"/>
          <w:szCs w:val="24"/>
        </w:rPr>
        <w:tab/>
        <w:t>____________________________</w:t>
      </w:r>
    </w:p>
    <w:p w14:paraId="212A6A3D" w14:textId="5A877373" w:rsidR="00AC552C" w:rsidRDefault="00AC552C" w:rsidP="00AC552C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 Signature</w:t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  <w:t>Date</w:t>
      </w:r>
    </w:p>
    <w:p w14:paraId="1964EE57" w14:textId="50183C72" w:rsidR="00AC552C" w:rsidRPr="004B35B3" w:rsidRDefault="00AC552C" w:rsidP="00AC552C">
      <w:pPr>
        <w:rPr>
          <w:rFonts w:ascii="Comic Sans MS" w:hAnsi="Comic Sans MS"/>
          <w:b/>
          <w:bCs/>
          <w:sz w:val="24"/>
          <w:szCs w:val="24"/>
        </w:rPr>
      </w:pPr>
    </w:p>
    <w:p w14:paraId="4CD3CE22" w14:textId="220042A0" w:rsidR="00AC552C" w:rsidRPr="004B35B3" w:rsidRDefault="00AC552C" w:rsidP="00AC552C">
      <w:pPr>
        <w:jc w:val="center"/>
        <w:rPr>
          <w:rFonts w:ascii="Comic Sans MS" w:hAnsi="Comic Sans MS"/>
          <w:b/>
          <w:bCs/>
          <w:sz w:val="24"/>
          <w:szCs w:val="24"/>
          <w:u w:val="single"/>
        </w:rPr>
      </w:pPr>
      <w:r w:rsidRPr="004B35B3">
        <w:rPr>
          <w:rFonts w:ascii="Comic Sans MS" w:hAnsi="Comic Sans MS"/>
          <w:b/>
          <w:bCs/>
          <w:sz w:val="24"/>
          <w:szCs w:val="24"/>
          <w:u w:val="single"/>
        </w:rPr>
        <w:t>NOTIFICATION WAIVER</w:t>
      </w:r>
    </w:p>
    <w:p w14:paraId="7F08ADAB" w14:textId="0AFB6625" w:rsidR="00AC552C" w:rsidRDefault="00AC552C" w:rsidP="00AC552C">
      <w:pPr>
        <w:rPr>
          <w:rFonts w:ascii="Comic Sans MS" w:hAnsi="Comic Sans MS"/>
          <w:sz w:val="24"/>
          <w:szCs w:val="24"/>
          <w:u w:val="single"/>
        </w:rPr>
      </w:pPr>
    </w:p>
    <w:p w14:paraId="698A5801" w14:textId="1B231CE2" w:rsidR="00AC552C" w:rsidRDefault="00AC552C" w:rsidP="00AC552C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  <w:u w:val="single"/>
        </w:rPr>
        <w:t>NO</w:t>
      </w:r>
      <w:r w:rsidRPr="00AC552C">
        <w:rPr>
          <w:rFonts w:ascii="Comic Sans MS" w:hAnsi="Comic Sans MS"/>
          <w:sz w:val="24"/>
          <w:szCs w:val="24"/>
        </w:rPr>
        <w:t xml:space="preserve">, </w:t>
      </w:r>
      <w:r>
        <w:rPr>
          <w:rFonts w:ascii="Comic Sans MS" w:hAnsi="Comic Sans MS"/>
          <w:sz w:val="24"/>
          <w:szCs w:val="24"/>
        </w:rPr>
        <w:t>although I have received a copy of Little Friends Preschool Integrated Pest Management Summary, I do NOT need to be notified before each pesticide application at the Center.</w:t>
      </w:r>
    </w:p>
    <w:p w14:paraId="2D17BE7A" w14:textId="02F326E4" w:rsidR="00AC552C" w:rsidRDefault="00AC552C" w:rsidP="00AC552C">
      <w:pPr>
        <w:rPr>
          <w:rFonts w:ascii="Comic Sans MS" w:hAnsi="Comic Sans MS"/>
          <w:sz w:val="24"/>
          <w:szCs w:val="24"/>
        </w:rPr>
      </w:pPr>
    </w:p>
    <w:p w14:paraId="4597BD4E" w14:textId="555714C9" w:rsidR="00AC552C" w:rsidRPr="00AC552C" w:rsidRDefault="00AC552C" w:rsidP="00AC552C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_______________________________________</w:t>
      </w:r>
      <w:r>
        <w:rPr>
          <w:rFonts w:ascii="Comic Sans MS" w:hAnsi="Comic Sans MS"/>
          <w:sz w:val="24"/>
          <w:szCs w:val="24"/>
        </w:rPr>
        <w:tab/>
        <w:t>____________________________</w:t>
      </w:r>
    </w:p>
    <w:p w14:paraId="48EAB46E" w14:textId="6EC4C35F" w:rsidR="00A85177" w:rsidRDefault="00AC552C" w:rsidP="003C7894">
      <w:pPr>
        <w:spacing w:line="240" w:lineRule="auto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 Signature</w:t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</w:r>
      <w:r>
        <w:rPr>
          <w:rFonts w:ascii="Comic Sans MS" w:hAnsi="Comic Sans MS"/>
          <w:sz w:val="24"/>
          <w:szCs w:val="24"/>
        </w:rPr>
        <w:tab/>
        <w:t>Date</w:t>
      </w:r>
      <w:bookmarkEnd w:id="0"/>
      <w:bookmarkEnd w:id="1"/>
    </w:p>
    <w:sectPr w:rsidR="00A85177" w:rsidSect="007516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D6518" w14:textId="77777777" w:rsidR="008105FA" w:rsidRDefault="008105FA" w:rsidP="008105FA">
      <w:pPr>
        <w:spacing w:after="0" w:line="240" w:lineRule="auto"/>
      </w:pPr>
      <w:r>
        <w:separator/>
      </w:r>
    </w:p>
  </w:endnote>
  <w:endnote w:type="continuationSeparator" w:id="0">
    <w:p w14:paraId="723F27D8" w14:textId="77777777" w:rsidR="008105FA" w:rsidRDefault="008105FA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DD3C3" w14:textId="5F591658" w:rsidR="00865B87" w:rsidRDefault="00865B87">
    <w:pPr>
      <w:pStyle w:val="Footer"/>
    </w:pPr>
  </w:p>
  <w:p w14:paraId="44540989" w14:textId="00AEBD2F" w:rsidR="00865B87" w:rsidRDefault="00865B87">
    <w:pPr>
      <w:pStyle w:val="Footer"/>
    </w:pPr>
    <w:r>
      <w:t>C</w:t>
    </w:r>
    <w:r w:rsidR="00B072F3">
      <w:t xml:space="preserve">:/Little Friends &gt; </w:t>
    </w:r>
    <w:r w:rsidR="00A85177">
      <w:t xml:space="preserve">Parent Form &gt; </w:t>
    </w:r>
    <w:r w:rsidR="004B35B3">
      <w:t>Request/Waiver for Notification of Pesticide Appl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07814" w14:textId="77777777" w:rsidR="008105FA" w:rsidRDefault="008105FA" w:rsidP="008105FA">
      <w:pPr>
        <w:spacing w:after="0" w:line="240" w:lineRule="auto"/>
      </w:pPr>
      <w:r>
        <w:separator/>
      </w:r>
    </w:p>
  </w:footnote>
  <w:footnote w:type="continuationSeparator" w:id="0">
    <w:p w14:paraId="335C9899" w14:textId="77777777" w:rsidR="008105FA" w:rsidRDefault="008105FA" w:rsidP="008105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zUwsbAwNzE2NrBU0lEKTi0uzszPAykwrAUAYZkOsiwAAAA="/>
  </w:docVars>
  <w:rsids>
    <w:rsidRoot w:val="00751632"/>
    <w:rsid w:val="00141BD9"/>
    <w:rsid w:val="0018020D"/>
    <w:rsid w:val="002B1E60"/>
    <w:rsid w:val="003C7894"/>
    <w:rsid w:val="00473367"/>
    <w:rsid w:val="004B35B3"/>
    <w:rsid w:val="0053363E"/>
    <w:rsid w:val="006A0718"/>
    <w:rsid w:val="00751632"/>
    <w:rsid w:val="007C4E4D"/>
    <w:rsid w:val="008105FA"/>
    <w:rsid w:val="00865B87"/>
    <w:rsid w:val="0087133C"/>
    <w:rsid w:val="0087598A"/>
    <w:rsid w:val="00877CC8"/>
    <w:rsid w:val="00972FB1"/>
    <w:rsid w:val="00A2075C"/>
    <w:rsid w:val="00A75E2D"/>
    <w:rsid w:val="00A85177"/>
    <w:rsid w:val="00AC552C"/>
    <w:rsid w:val="00B072F3"/>
    <w:rsid w:val="00B2231B"/>
    <w:rsid w:val="00B43512"/>
    <w:rsid w:val="00BC0167"/>
    <w:rsid w:val="00BF6D7A"/>
    <w:rsid w:val="00E3405F"/>
    <w:rsid w:val="00EA3B34"/>
    <w:rsid w:val="00ED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218FA-883E-41A1-8F82-7EEFE9976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3</cp:revision>
  <cp:lastPrinted>2018-06-18T16:30:00Z</cp:lastPrinted>
  <dcterms:created xsi:type="dcterms:W3CDTF">2021-09-06T01:25:00Z</dcterms:created>
  <dcterms:modified xsi:type="dcterms:W3CDTF">2021-09-06T01:35:00Z</dcterms:modified>
</cp:coreProperties>
</file>